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otherapist</w:t>
      </w:r>
      <w:r>
        <w:t xml:space="preserve"> </w:t>
      </w:r>
      <w:r>
        <w:t xml:space="preserve">in</w:t>
      </w:r>
      <w:r>
        <w:t xml:space="preserve"> </w:t>
      </w:r>
      <w:r>
        <w:t xml:space="preserve">Indonesia</w:t>
      </w:r>
      <w:r>
        <w:t xml:space="preserve"> </w:t>
      </w:r>
      <w:r>
        <w:t xml:space="preserve">Jakarta</w:t>
      </w:r>
    </w:p>
    <w:bookmarkStart w:id="24" w:name="X4e71d8647d3b729ee1c840a07968089f423d195"/>
    <w:p>
      <w:pPr>
        <w:pStyle w:val="Heading1"/>
      </w:pPr>
      <w:r>
        <w:t xml:space="preserve">Cover Letter for Physiotherapist Position in Indonesia Jakarta</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Dear [Hiring Manager's Name or "Recruitment Team"],</w:t>
      </w:r>
    </w:p>
    <w:p>
      <w:pPr>
        <w:pStyle w:val="BodyText"/>
      </w:pPr>
      <w:r>
        <w:t xml:space="preserve">I am writing to express my enthusiastic interest in the Physiotherapist position at your esteemed institution in Indonesia Jakarta. As a dedicated and experienced physiotherapist with a passion for improving patient mobility, alleviating pain, and enhancing overall quality of life, I am confident that my skills and values align perfectly with the mission of your organization. This opportunity to contribute to the healthcare landscape in Indonesia Jakarta is both exciting and meaningful to me.</w:t>
      </w:r>
    </w:p>
    <w:p>
      <w:pPr>
        <w:pStyle w:val="BodyText"/>
      </w:pPr>
      <w:r>
        <w:t xml:space="preserve">Having spent several years practicing physiotherapy in diverse clinical settings, I have developed a deep understanding of the physical, emotional, and psychological needs of patients. My career has been driven by a commitment to evidence-based practices, personalized care plans, and fostering trust through compassionate communication. In Indonesia Jakarta—a city known for its vibrant culture and growing demand for specialized healthcare services—I am eager to bring my expertise to support individuals in achieving their rehabilitation goals.</w:t>
      </w:r>
    </w:p>
    <w:bookmarkStart w:id="20" w:name="why-i-am-a-strong-candidate"/>
    <w:p>
      <w:pPr>
        <w:pStyle w:val="Heading2"/>
      </w:pPr>
      <w:r>
        <w:t xml:space="preserve">Why I Am a Strong Candidate</w:t>
      </w:r>
    </w:p>
    <w:p>
      <w:pPr>
        <w:pStyle w:val="FirstParagraph"/>
      </w:pPr>
      <w:r>
        <w:t xml:space="preserve">My professional journey began with a Bachelor’s degree in Physiotherapy, followed by advanced certifications in orthopedic and neurological rehabilitation. Throughout my career, I have worked closely with patients recovering from injuries, surgeries, and chronic conditions, focusing on restoring function and mobility. In Jakarta, where the pace of life is fast and physical demands are high, I believe my ability to adapt treatment plans to individual needs is invaluable.</w:t>
      </w:r>
    </w:p>
    <w:p>
      <w:pPr>
        <w:pStyle w:val="BodyText"/>
      </w:pPr>
      <w:r>
        <w:t xml:space="preserve">One of my key strengths lies in my ability to combine technical expertise with a patient-centered approach. For example, during my tenure at [Previous Workplace or Clinic Name], I designed customized exercise programs for patients with post-surgical limitations and chronic pain, resulting in significant improvements in their mobility and independence. I also collaborated with multidisciplinary teams, including doctors, occupational therapists, and nurses, to ensure holistic care for each patient.</w:t>
      </w:r>
    </w:p>
    <w:p>
      <w:pPr>
        <w:pStyle w:val="BodyText"/>
      </w:pPr>
      <w:r>
        <w:t xml:space="preserve">Moreover, my experience in Indonesia Jakarta has taught me the importance of cultural sensitivity and community engagement. The city’s diverse population requires physiotherapists to be adaptable and empathetic. I have worked with patients from various backgrounds, ensuring that my treatments respect their unique beliefs and lifestyles while delivering effective results. This aligns with the values of your organization, which I understand prioritizes inclusivity and patient satisfaction.</w:t>
      </w:r>
    </w:p>
    <w:bookmarkEnd w:id="20"/>
    <w:bookmarkStart w:id="21" w:name="Xb757b3650d0a84a2752cc966450a787bea1f83c"/>
    <w:p>
      <w:pPr>
        <w:pStyle w:val="Heading2"/>
      </w:pPr>
      <w:r>
        <w:t xml:space="preserve">Understanding the Role in Indonesia Jakarta</w:t>
      </w:r>
    </w:p>
    <w:p>
      <w:pPr>
        <w:pStyle w:val="FirstParagraph"/>
      </w:pPr>
      <w:r>
        <w:t xml:space="preserve">The role of a physiotherapist in Indonesia Jakarta is critical, as the city faces increasing demands for healthcare services due to its urbanization and aging population. As a physiotherapist, I am prepared to address these challenges by providing high-quality care tailored to the specific needs of Jakarta’s residents. Whether working with athletes recovering from sports injuries, office workers suffering from musculoskeletal issues, or elderly patients managing chronic conditions, I am committed to delivering exceptional care.</w:t>
      </w:r>
    </w:p>
    <w:p>
      <w:pPr>
        <w:pStyle w:val="BodyText"/>
      </w:pPr>
      <w:r>
        <w:t xml:space="preserve">I have also followed the evolution of physiotherapy in Indonesia Jakarta closely. The integration of technology in rehabilitation—such as telehealth services and advanced diagnostic tools—has transformed the field, and I am eager to contribute my skills to leverage these innovations. My willingness to learn and adapt ensures that I can stay current with industry trends while maintaining a strong foundation in traditional physiotherapy techniques.</w:t>
      </w:r>
    </w:p>
    <w:p>
      <w:pPr>
        <w:pStyle w:val="BodyText"/>
      </w:pPr>
      <w:r>
        <w:t xml:space="preserve">Additionally, I recognize the importance of preventive care in Jakarta’s healthcare system. By educating patients on proper posture, ergonomics, and exercise routines, I aim to reduce the incidence of injuries and long-term health complications. This proactive approach not only benefits individual patients but also supports the broader goal of improving public health in Indonesia Jakarta.</w:t>
      </w:r>
    </w:p>
    <w:bookmarkEnd w:id="21"/>
    <w:bookmarkStart w:id="22" w:name="why-your-organization"/>
    <w:p>
      <w:pPr>
        <w:pStyle w:val="Heading2"/>
      </w:pPr>
      <w:r>
        <w:t xml:space="preserve">Why Your Organization?</w:t>
      </w:r>
    </w:p>
    <w:p>
      <w:pPr>
        <w:pStyle w:val="FirstParagraph"/>
      </w:pPr>
      <w:r>
        <w:t xml:space="preserve">Your organization’s reputation for excellence in physiotherapy and patient care resonates deeply with my professional aspirations. I am particularly impressed by your commitment to [mention specific aspect, e.g., "innovative treatment methods", "community outreach programs", or "employee development"]. This aligns with my belief that physiotherapy is not just about treating injuries but also about empowering patients to lead active, fulfilling lives.</w:t>
      </w:r>
    </w:p>
    <w:p>
      <w:pPr>
        <w:pStyle w:val="BodyText"/>
      </w:pPr>
      <w:r>
        <w:t xml:space="preserve">I am especially drawn to the opportunity to work in Indonesia Jakarta, a city where the demand for skilled physiotherapists is growing rapidly. The dynamic environment offers a unique chance to contribute to a healthcare system that is both challenging and rewarding. I am excited about the possibility of collaborating with your team to provide care that reflects the highest standards of professionalism and compassion.</w:t>
      </w:r>
    </w:p>
    <w:p>
      <w:pPr>
        <w:pStyle w:val="BodyText"/>
      </w:pPr>
      <w:r>
        <w:t xml:space="preserve">Furthermore, I have followed your organization’s contributions to the field of physiotherapy in Indonesia Jakarta, such as [mention specific projects, services, or achievements if known]. These efforts demonstrate a dedication to excellence that I deeply admire and would be honored to support.</w:t>
      </w:r>
    </w:p>
    <w:bookmarkEnd w:id="22"/>
    <w:bookmarkStart w:id="23" w:name="conclusion"/>
    <w:p>
      <w:pPr>
        <w:pStyle w:val="Heading2"/>
      </w:pPr>
      <w:r>
        <w:t xml:space="preserve">Conclusion</w:t>
      </w:r>
    </w:p>
    <w:p>
      <w:pPr>
        <w:pStyle w:val="FirstParagraph"/>
      </w:pPr>
      <w:r>
        <w:t xml:space="preserve">In conclusion, I am confident that my skills, experience, and passion for physiotherapy make me an ideal candidate for the Physiotherapist role at your organization in Indonesia Jakarta. I am eager to bring my expertise to your team and contribute to the well-being of patients in this vibrant city. Thank you for considering my application.</w:t>
      </w:r>
    </w:p>
    <w:p>
      <w:pPr>
        <w:pStyle w:val="BodyText"/>
      </w:pPr>
      <w:r>
        <w:t xml:space="preserve">I would welcome the opportunity to discuss how my background and vision align with your goals. Please feel free to contact me at [Your Phone Number] or [Your Email Address]. I look forward to the possibility of contributing to your organization’s continued success in Indonesia Jakart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otherapist in Indonesia Jakarta</dc:title>
  <dc:creator/>
  <dc:language>en</dc:language>
  <cp:keywords/>
  <dcterms:created xsi:type="dcterms:W3CDTF">2026-07-23T16:58:02Z</dcterms:created>
  <dcterms:modified xsi:type="dcterms:W3CDTF">2026-07-23T16:58:02Z</dcterms:modified>
</cp:coreProperties>
</file>

<file path=docProps/custom.xml><?xml version="1.0" encoding="utf-8"?>
<Properties xmlns="http://schemas.openxmlformats.org/officeDocument/2006/custom-properties" xmlns:vt="http://schemas.openxmlformats.org/officeDocument/2006/docPropsVTypes"/>
</file>